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55CAC9" w14:textId="06A26977" w:rsidR="00B416A8" w:rsidRDefault="00B416A8">
      <w:pPr>
        <w:widowControl/>
        <w:autoSpaceDE/>
        <w:autoSpaceDN/>
        <w:spacing w:after="160" w:line="259" w:lineRule="auto"/>
        <w:rPr>
          <w:rFonts w:ascii="Arial Narrow" w:hAnsi="Arial Narrow"/>
          <w:b/>
          <w:lang w:val="sk-SK"/>
        </w:rPr>
      </w:pPr>
      <w:bookmarkStart w:id="0" w:name="_GoBack"/>
      <w:bookmarkEnd w:id="0"/>
    </w:p>
    <w:p w14:paraId="720A14F9" w14:textId="17D0BB8C" w:rsidR="00B416A8" w:rsidRPr="00E125C4" w:rsidRDefault="00E125C4" w:rsidP="00E125C4">
      <w:pPr>
        <w:pStyle w:val="Zkladntext"/>
        <w:ind w:left="4111"/>
        <w:rPr>
          <w:rFonts w:ascii="Arial Narrow" w:hAnsi="Arial Narrow"/>
          <w:lang w:val="sk-SK"/>
        </w:rPr>
      </w:pPr>
      <w:r w:rsidRPr="00E125C4">
        <w:rPr>
          <w:rFonts w:ascii="Arial Narrow" w:hAnsi="Arial Narrow"/>
          <w:lang w:val="sk-SK"/>
        </w:rPr>
        <w:t>Príloha č. 4 Výzvy - Návrh na plnenie kritéria na vyhodnotenie ponúk</w:t>
      </w:r>
    </w:p>
    <w:p w14:paraId="0E21338B" w14:textId="2AC3035C" w:rsidR="00B416A8" w:rsidRDefault="00B416A8" w:rsidP="00B416A8">
      <w:pPr>
        <w:pStyle w:val="Zkladntext"/>
        <w:rPr>
          <w:rFonts w:ascii="Arial Narrow" w:hAnsi="Arial Narrow"/>
          <w:b/>
          <w:lang w:val="sk-SK"/>
        </w:rPr>
      </w:pPr>
    </w:p>
    <w:p w14:paraId="1D98761E" w14:textId="77777777" w:rsidR="00224BB9" w:rsidRPr="00F11110" w:rsidRDefault="00224BB9" w:rsidP="00224BB9">
      <w:pPr>
        <w:rPr>
          <w:rFonts w:ascii="Arial Narrow" w:hAnsi="Arial Narrow"/>
          <w:b/>
          <w:bCs/>
          <w:smallCaps/>
          <w:lang w:val="sk-SK"/>
        </w:rPr>
      </w:pPr>
    </w:p>
    <w:p w14:paraId="7CF831CA" w14:textId="77777777" w:rsidR="00224BB9" w:rsidRPr="00353E4C" w:rsidRDefault="00224BB9" w:rsidP="00224BB9">
      <w:pPr>
        <w:jc w:val="both"/>
        <w:rPr>
          <w:rFonts w:ascii="Arial Narrow" w:hAnsi="Arial Narrow"/>
          <w:b/>
          <w:bCs/>
          <w:lang w:val="sk-SK"/>
        </w:rPr>
      </w:pPr>
      <w:r w:rsidRPr="00353E4C">
        <w:rPr>
          <w:rFonts w:ascii="Arial Narrow" w:hAnsi="Arial Narrow"/>
          <w:b/>
          <w:bCs/>
          <w:lang w:val="sk-SK"/>
        </w:rPr>
        <w:t>Návrh na plnenie kritéria</w:t>
      </w:r>
    </w:p>
    <w:p w14:paraId="589B0ADE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EFCC37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1E447E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DA783A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E722E27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61668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2977"/>
      </w:tblGrid>
      <w:tr w:rsidR="00224BB9" w:rsidRPr="00224BB9" w14:paraId="3A6512D2" w14:textId="77777777" w:rsidTr="00A53E3C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7CA668FB" w14:textId="77777777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17166AA2" w14:textId="77777777" w:rsidR="00224BB9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Jednotková cena </w:t>
            </w:r>
          </w:p>
          <w:p w14:paraId="52058FA8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v</w:t>
            </w:r>
            <w:r>
              <w:rPr>
                <w:rFonts w:ascii="Arial Narrow" w:hAnsi="Arial Narrow"/>
                <w:b/>
                <w:bCs/>
                <w:lang w:val="sk-SK"/>
              </w:rPr>
              <w:t> 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>EUR</w:t>
            </w:r>
            <w:r>
              <w:rPr>
                <w:rFonts w:ascii="Arial Narrow" w:hAnsi="Arial Narrow"/>
                <w:b/>
                <w:bCs/>
                <w:lang w:val="sk-SK"/>
              </w:rPr>
              <w:t>/MWh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bez DPH</w:t>
            </w:r>
          </w:p>
        </w:tc>
      </w:tr>
      <w:tr w:rsidR="00224BB9" w:rsidRPr="00224BB9" w14:paraId="0E6DA87B" w14:textId="77777777" w:rsidTr="00A53E3C">
        <w:trPr>
          <w:trHeight w:val="443"/>
          <w:jc w:val="center"/>
        </w:trPr>
        <w:tc>
          <w:tcPr>
            <w:tcW w:w="5240" w:type="dxa"/>
            <w:vAlign w:val="center"/>
          </w:tcPr>
          <w:p w14:paraId="528FE69E" w14:textId="77B6C5EF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Cena za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dodávku plynu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</w:t>
            </w:r>
            <w:r w:rsidRPr="003B3590">
              <w:rPr>
                <w:rFonts w:ascii="Arial Narrow" w:hAnsi="Arial Narrow"/>
                <w:lang w:val="sk-SK"/>
              </w:rPr>
              <w:t>(bod 1.1 Prílohy č. 3 Zmluvy)</w:t>
            </w:r>
          </w:p>
        </w:tc>
        <w:tc>
          <w:tcPr>
            <w:tcW w:w="2977" w:type="dxa"/>
          </w:tcPr>
          <w:p w14:paraId="758F1D8D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</w:p>
        </w:tc>
      </w:tr>
    </w:tbl>
    <w:p w14:paraId="1FE52CB6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5F0F42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77D3FC5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A84BD4C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V ....................................... dňa ...........................</w:t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</w:p>
    <w:p w14:paraId="715ED3DD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F2BB8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410CF6F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3F2A14D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>..................................................</w:t>
      </w:r>
    </w:p>
    <w:p w14:paraId="1E22E7DB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 xml:space="preserve">                  Meno, priezvisko a podpis </w:t>
      </w:r>
    </w:p>
    <w:p w14:paraId="3C259114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oprávnenej osoby uchádzača</w:t>
      </w:r>
    </w:p>
    <w:p w14:paraId="083B81EA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odtlačok pečiatky</w:t>
      </w:r>
    </w:p>
    <w:p w14:paraId="6DF392B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4509D3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3AB66DA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1956AF3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C34B721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64EE54EF" w14:textId="28D35DA9" w:rsidR="00B416A8" w:rsidRPr="00224BB9" w:rsidRDefault="00224BB9" w:rsidP="00224BB9">
      <w:pPr>
        <w:jc w:val="both"/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sectPr w:rsidR="00B416A8" w:rsidRPr="00224BB9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BAA750" w14:textId="77777777" w:rsidR="00620BC4" w:rsidRDefault="00620BC4" w:rsidP="00BA4743">
      <w:r>
        <w:separator/>
      </w:r>
    </w:p>
  </w:endnote>
  <w:endnote w:type="continuationSeparator" w:id="0">
    <w:p w14:paraId="7CD9C0B0" w14:textId="77777777" w:rsidR="00620BC4" w:rsidRDefault="00620BC4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11D999" w14:textId="77777777" w:rsidR="00620BC4" w:rsidRDefault="00620BC4" w:rsidP="00BA4743">
      <w:r>
        <w:separator/>
      </w:r>
    </w:p>
  </w:footnote>
  <w:footnote w:type="continuationSeparator" w:id="0">
    <w:p w14:paraId="29F9E7D3" w14:textId="77777777" w:rsidR="00620BC4" w:rsidRDefault="00620BC4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51414"/>
    <w:rsid w:val="001537E5"/>
    <w:rsid w:val="00172A8F"/>
    <w:rsid w:val="001747C1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7BE"/>
    <w:rsid w:val="00223784"/>
    <w:rsid w:val="00224BB9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57960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0BC4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42A0"/>
    <w:rsid w:val="00704851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163F7"/>
    <w:rsid w:val="00C2618B"/>
    <w:rsid w:val="00C32AF6"/>
    <w:rsid w:val="00C506FF"/>
    <w:rsid w:val="00C628AC"/>
    <w:rsid w:val="00C732D6"/>
    <w:rsid w:val="00C73639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C3C"/>
    <w:rsid w:val="00D7536E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34288"/>
    <w:rsid w:val="00E36A27"/>
    <w:rsid w:val="00E37786"/>
    <w:rsid w:val="00E40E70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F06378-116B-4C03-B697-F406E64FD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2</cp:revision>
  <cp:lastPrinted>2021-08-18T10:11:00Z</cp:lastPrinted>
  <dcterms:created xsi:type="dcterms:W3CDTF">2022-08-25T07:43:00Z</dcterms:created>
  <dcterms:modified xsi:type="dcterms:W3CDTF">2022-08-25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